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434" w:rsidRDefault="00CB4FD8" w:rsidP="005B7277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571500</wp:posOffset>
                </wp:positionV>
                <wp:extent cx="5915025" cy="1404620"/>
                <wp:effectExtent l="0" t="0" r="2857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277" w:rsidRPr="005B7277" w:rsidRDefault="005B7277">
                            <w:r>
                              <w:t xml:space="preserve">Dit is onze Homepagina. De hele website is </w:t>
                            </w:r>
                            <w:proofErr w:type="spellStart"/>
                            <w:r>
                              <w:t>Responsive</w:t>
                            </w:r>
                            <w:proofErr w:type="spellEnd"/>
                            <w:r>
                              <w:t xml:space="preserve"> (het past zich aan op elke grootte van het scherm). </w:t>
                            </w:r>
                            <w:r>
                              <w:br/>
                              <w:t>Scan de QR-code om de website zelf te bekijk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5pt;width:465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" strokecolor="#4472c4 [3204]">
                <v:textbox style="mso-fit-shape-to-text:t">
                  <w:txbxContent>
                    <w:p w:rsidR="005B7277" w:rsidRPr="005B7277" w:rsidRDefault="005B7277">
                      <w:r>
                        <w:t xml:space="preserve">Dit is onze Homepagina. De hele website is </w:t>
                      </w:r>
                      <w:proofErr w:type="spellStart"/>
                      <w:r>
                        <w:t>Responsive</w:t>
                      </w:r>
                      <w:proofErr w:type="spellEnd"/>
                      <w:r>
                        <w:t xml:space="preserve"> (het past zich aan op elke grootte van het scherm). </w:t>
                      </w:r>
                      <w:r>
                        <w:br/>
                        <w:t>Scan de QR-code om de website zelf te bekijk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1079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277" w:rsidRPr="00CB4FD8" w:rsidRDefault="00CB4FD8" w:rsidP="00CB4FD8">
                            <w:pPr>
                              <w:pStyle w:val="Heading2"/>
                            </w:pPr>
                            <w:r w:rsidRPr="00CB4FD8">
                              <w:t>Gemaakt door: Quinten de Leeuw &amp;</w:t>
                            </w:r>
                            <w:r>
                              <w:t xml:space="preserve"> Divya </w:t>
                            </w:r>
                            <w:proofErr w:type="spellStart"/>
                            <w:r>
                              <w:t>Bhula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4.7pt;margin-top:0;width:185.9pt;height:110.6pt;z-index:25166438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" strokecolor="#4472c4 [3204]">
                <v:textbox style="mso-fit-shape-to-text:t">
                  <w:txbxContent>
                    <w:p w:rsidR="005B7277" w:rsidRPr="00CB4FD8" w:rsidRDefault="00CB4FD8" w:rsidP="00CB4FD8">
                      <w:pPr>
                        <w:pStyle w:val="Heading2"/>
                      </w:pPr>
                      <w:r w:rsidRPr="00CB4FD8">
                        <w:t>Gemaakt door: Quinten de Leeuw &amp;</w:t>
                      </w:r>
                      <w:r>
                        <w:t xml:space="preserve"> Divya </w:t>
                      </w:r>
                      <w:proofErr w:type="spellStart"/>
                      <w:r>
                        <w:t>Bhulai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7277">
        <w:t xml:space="preserve">De website </w:t>
      </w:r>
    </w:p>
    <w:p w:rsidR="005B7277" w:rsidRPr="005B7277" w:rsidRDefault="005B7277" w:rsidP="005B7277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441825</wp:posOffset>
            </wp:positionH>
            <wp:positionV relativeFrom="paragraph">
              <wp:posOffset>998855</wp:posOffset>
            </wp:positionV>
            <wp:extent cx="1587500" cy="2286000"/>
            <wp:effectExtent l="0" t="0" r="0" b="0"/>
            <wp:wrapNone/>
            <wp:docPr id="1" name="Picture 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ame-QR-code-Onsbedrijf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B7277" w:rsidRDefault="005B7277" w:rsidP="005B7277">
      <w:r w:rsidRPr="005B7277">
        <w:drawing>
          <wp:inline distT="0" distB="0" distL="0" distR="0" wp14:anchorId="0D2C3084" wp14:editId="1BB39B34">
            <wp:extent cx="3998422" cy="1762125"/>
            <wp:effectExtent l="19050" t="19050" r="215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21504" cy="17722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B7277" w:rsidRDefault="005B7277" w:rsidP="005B7277">
      <w:pPr>
        <w:pStyle w:val="Heading1"/>
      </w:pPr>
      <w:r>
        <w:t xml:space="preserve">De </w:t>
      </w:r>
      <w:proofErr w:type="spellStart"/>
      <w:r>
        <w:t>Wireframes</w:t>
      </w:r>
      <w:proofErr w:type="spellEnd"/>
      <w:r w:rsidR="009C6E96">
        <w:t xml:space="preserve"> (de ideeën voor de website)</w:t>
      </w:r>
    </w:p>
    <w:p w:rsidR="005B7277" w:rsidRDefault="005B7277" w:rsidP="005B7277">
      <w:r w:rsidRPr="005B7277">
        <w:drawing>
          <wp:inline distT="0" distB="0" distL="0" distR="0" wp14:anchorId="12A30D15" wp14:editId="7BAE6760">
            <wp:extent cx="5943600" cy="18129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277" w:rsidRPr="005B7277" w:rsidRDefault="005B7277" w:rsidP="005B7277">
      <w:bookmarkStart w:id="0" w:name="_GoBack"/>
      <w:bookmarkEnd w:id="0"/>
      <w:r w:rsidRPr="005B7277">
        <w:drawing>
          <wp:anchor distT="0" distB="0" distL="114300" distR="114300" simplePos="0" relativeHeight="251661312" behindDoc="1" locked="0" layoutInCell="1" allowOverlap="1" wp14:anchorId="21D6E085">
            <wp:simplePos x="0" y="0"/>
            <wp:positionH relativeFrom="column">
              <wp:posOffset>1381125</wp:posOffset>
            </wp:positionH>
            <wp:positionV relativeFrom="paragraph">
              <wp:posOffset>15875</wp:posOffset>
            </wp:positionV>
            <wp:extent cx="1219200" cy="237744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B7277">
        <w:drawing>
          <wp:anchor distT="0" distB="0" distL="114300" distR="114300" simplePos="0" relativeHeight="251662336" behindDoc="1" locked="0" layoutInCell="1" allowOverlap="1" wp14:anchorId="12AF7D7D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1228725" cy="2396567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23965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B7277" w:rsidRPr="005B72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szQ0NjA3NjMzMbVQ0lEKTi0uzszPAykwrAUAZjB2eCwAAAA="/>
  </w:docVars>
  <w:rsids>
    <w:rsidRoot w:val="005B7277"/>
    <w:rsid w:val="005B7277"/>
    <w:rsid w:val="00984434"/>
    <w:rsid w:val="009C6E96"/>
    <w:rsid w:val="00CB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9C0DD1"/>
  <w15:chartTrackingRefBased/>
  <w15:docId w15:val="{6B86AC91-B0DD-443A-BF6E-178BD64D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F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727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CB4FD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</cp:lastModifiedBy>
  <cp:revision>2</cp:revision>
  <dcterms:created xsi:type="dcterms:W3CDTF">2020-01-29T10:58:00Z</dcterms:created>
  <dcterms:modified xsi:type="dcterms:W3CDTF">2020-01-29T11:11:00Z</dcterms:modified>
</cp:coreProperties>
</file>